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34558CAD" w:rsidR="0088254E" w:rsidRPr="002F7E51" w:rsidRDefault="001D58FC" w:rsidP="0088254E">
            <w:pPr>
              <w:rPr>
                <w:rFonts w:cstheme="minorHAnsi"/>
              </w:rPr>
            </w:pPr>
            <w:r>
              <w:rPr>
                <w:rFonts w:cstheme="minorHAnsi"/>
              </w:rPr>
              <w:t>BUS 480</w:t>
            </w:r>
          </w:p>
        </w:tc>
      </w:tr>
      <w:tr w:rsidR="0088254E" w:rsidRPr="001C697E" w14:paraId="1435D112" w14:textId="77777777" w:rsidTr="001D58FC">
        <w:tc>
          <w:tcPr>
            <w:tcW w:w="2695" w:type="dxa"/>
          </w:tcPr>
          <w:p w14:paraId="6F07AAF1" w14:textId="2922CB1E" w:rsidR="0088254E" w:rsidRPr="002F7E51" w:rsidRDefault="001D58FC" w:rsidP="0088254E">
            <w:pPr>
              <w:rPr>
                <w:rFonts w:cstheme="minorHAnsi"/>
              </w:rPr>
            </w:pPr>
            <w:r>
              <w:rPr>
                <w:rFonts w:cstheme="minorHAnsi"/>
              </w:rPr>
              <w:t>Management Capstone</w:t>
            </w:r>
          </w:p>
        </w:tc>
      </w:tr>
      <w:tr w:rsidR="0088254E" w:rsidRPr="001C697E" w14:paraId="31F564AB" w14:textId="77777777" w:rsidTr="001D58FC">
        <w:tc>
          <w:tcPr>
            <w:tcW w:w="2695" w:type="dxa"/>
          </w:tcPr>
          <w:p w14:paraId="426B85B6" w14:textId="0DFF5C5B" w:rsidR="0088254E" w:rsidRPr="002F7E51" w:rsidRDefault="00EF1E30"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009583C" w:rsidR="001C697E" w:rsidRPr="002F7E51" w:rsidRDefault="001D58FC" w:rsidP="00656185">
            <w:pPr>
              <w:tabs>
                <w:tab w:val="left" w:pos="1710"/>
              </w:tabs>
              <w:rPr>
                <w:rFonts w:cstheme="minorHAnsi"/>
              </w:rPr>
            </w:pPr>
            <w:r>
              <w:rPr>
                <w:rFonts w:cstheme="minorHAnsi"/>
              </w:rPr>
              <w:t>104C Wausau</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A5AF124" w:rsidR="003336AE" w:rsidRPr="002F7E51" w:rsidRDefault="00EF1E30" w:rsidP="000F3624">
            <w:pPr>
              <w:rPr>
                <w:rFonts w:cstheme="minorHAnsi"/>
              </w:rPr>
            </w:pPr>
            <w:r>
              <w:rPr>
                <w:rFonts w:cstheme="minorHAnsi"/>
              </w:rPr>
              <w:t>3:00</w:t>
            </w:r>
            <w:r w:rsidR="00656185">
              <w:rPr>
                <w:rFonts w:cstheme="minorHAnsi"/>
              </w:rPr>
              <w:t xml:space="preserve"> – </w:t>
            </w:r>
            <w:r>
              <w:rPr>
                <w:rFonts w:cstheme="minorHAnsi"/>
              </w:rPr>
              <w:t>4:00</w:t>
            </w:r>
            <w:r w:rsidR="00656185">
              <w:rPr>
                <w:rFonts w:cstheme="minorHAnsi"/>
              </w:rPr>
              <w:t xml:space="preserve"> Thursday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B00B993" w:rsidR="001C697E" w:rsidRPr="002F7E51" w:rsidRDefault="001D58FC" w:rsidP="000F3624">
            <w:pPr>
              <w:rPr>
                <w:rFonts w:cstheme="minorHAnsi"/>
              </w:rPr>
            </w:pPr>
            <w:r>
              <w:rPr>
                <w:rFonts w:cstheme="minorHAnsi"/>
              </w:rPr>
              <w:t>9:00 – 11:00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15FEFFC8" w14:textId="77777777" w:rsidR="00BB167C" w:rsidRPr="00BB167C" w:rsidRDefault="00BB167C" w:rsidP="00BB167C">
            <w:pPr>
              <w:rPr>
                <w:rFonts w:cstheme="minorHAnsi"/>
              </w:rPr>
            </w:pPr>
            <w:r w:rsidRPr="00BB167C">
              <w:rPr>
                <w:rFonts w:cstheme="minorHAnsi"/>
              </w:rPr>
              <w:t xml:space="preserve">“Advanced course in business administration using the case method to develop integrative problem-solving approaches to complex management problems.  Analysis, formulation and execution of business strategies.” </w:t>
            </w:r>
          </w:p>
          <w:p w14:paraId="72A76635" w14:textId="77777777" w:rsidR="00BB167C" w:rsidRPr="00BB167C" w:rsidRDefault="00BB167C" w:rsidP="00BB167C">
            <w:pPr>
              <w:rPr>
                <w:rFonts w:cstheme="minorHAnsi"/>
              </w:rPr>
            </w:pPr>
            <w:r w:rsidRPr="00BB167C">
              <w:rPr>
                <w:rFonts w:cstheme="minorHAnsi"/>
              </w:rPr>
              <w:t>Two short quotes from President Eisenhower, referring to his experience with military planning, give great insight:</w:t>
            </w:r>
          </w:p>
          <w:p w14:paraId="1B08F532" w14:textId="77777777" w:rsidR="00BB167C" w:rsidRPr="00BB167C" w:rsidRDefault="00BB167C" w:rsidP="00BB167C">
            <w:pPr>
              <w:rPr>
                <w:rFonts w:cstheme="minorHAnsi"/>
              </w:rPr>
            </w:pPr>
            <w:r w:rsidRPr="00BB167C">
              <w:rPr>
                <w:rFonts w:cstheme="minorHAnsi"/>
              </w:rPr>
              <w:t>“In preparing for battle I have always found that plans are useless, but planning is indispensable.”</w:t>
            </w:r>
          </w:p>
          <w:p w14:paraId="41B32F0B" w14:textId="77777777" w:rsidR="00BB167C" w:rsidRPr="00BB167C" w:rsidRDefault="00BB167C" w:rsidP="00BB167C">
            <w:pPr>
              <w:rPr>
                <w:rFonts w:cstheme="minorHAnsi"/>
              </w:rPr>
            </w:pPr>
            <w:r w:rsidRPr="00BB167C">
              <w:rPr>
                <w:rFonts w:cstheme="minorHAnsi"/>
              </w:rPr>
              <w:t>“Plans are nothing; planning is everything.”</w:t>
            </w:r>
          </w:p>
          <w:p w14:paraId="12209576" w14:textId="77777777" w:rsidR="00BB167C" w:rsidRPr="00BB167C" w:rsidRDefault="00BB167C" w:rsidP="00BB167C">
            <w:pPr>
              <w:rPr>
                <w:rFonts w:cstheme="minorHAnsi"/>
              </w:rPr>
            </w:pPr>
            <w:r w:rsidRPr="00BB167C">
              <w:rPr>
                <w:rFonts w:cstheme="minorHAnsi"/>
              </w:rPr>
              <w:t>Further, as the management scholar Peter Drucker wrote:</w:t>
            </w:r>
          </w:p>
          <w:p w14:paraId="071288E4" w14:textId="77777777" w:rsidR="00BB167C" w:rsidRPr="00BB167C" w:rsidRDefault="00BB167C" w:rsidP="00BB167C">
            <w:pPr>
              <w:rPr>
                <w:rFonts w:cstheme="minorHAnsi"/>
              </w:rPr>
            </w:pPr>
            <w:r w:rsidRPr="00BB167C">
              <w:rPr>
                <w:rFonts w:cstheme="minorHAnsi"/>
              </w:rPr>
              <w:t>“Plans are only good intentions unless they immediately degenerate into hard work.”</w:t>
            </w:r>
          </w:p>
          <w:p w14:paraId="6D1A4F11" w14:textId="77777777" w:rsidR="00BB167C" w:rsidRPr="00BB167C" w:rsidRDefault="00BB167C" w:rsidP="00BB167C">
            <w:pPr>
              <w:rPr>
                <w:rFonts w:cstheme="minorHAnsi"/>
              </w:rPr>
            </w:pPr>
            <w:r w:rsidRPr="00BB167C">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255840E1" w:rsidR="002F7E51" w:rsidRPr="002F7E51" w:rsidRDefault="00BB167C" w:rsidP="00BB167C">
            <w:pPr>
              <w:rPr>
                <w:rFonts w:cstheme="minorHAnsi"/>
              </w:rPr>
            </w:pPr>
            <w:r w:rsidRPr="00BB167C">
              <w:rPr>
                <w:rFonts w:cstheme="minorHAnsi"/>
              </w:rPr>
              <w:t xml:space="preserve">While you refine your strategic planning skills, you will also be building other important skills for your future professional career.  You will be practicing your business writing, presentation, teamwork and creativity skills.  In both class discussions and your written work, </w:t>
            </w:r>
            <w:r w:rsidRPr="00BB167C">
              <w:rPr>
                <w:rFonts w:cstheme="minorHAnsi"/>
              </w:rPr>
              <w:lastRenderedPageBreak/>
              <w:t>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7E237EEE" w:rsidR="002F7E51" w:rsidRPr="002F7E51" w:rsidRDefault="00134597"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04732126" w:rsidR="002F7E51" w:rsidRPr="002F7E51" w:rsidRDefault="001D58FC"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7CEF957" w:rsidR="003336AE" w:rsidRPr="002F7E51" w:rsidRDefault="00FD4326"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lastRenderedPageBreak/>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83BC474" w:rsidR="00005DD3" w:rsidRPr="002F7E51" w:rsidRDefault="00BB167C"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sidR="0056064B">
              <w:rPr>
                <w:rFonts w:cstheme="minorHAnsi"/>
              </w:rPr>
              <w:t xml:space="preserve">strategy </w:t>
            </w:r>
            <w:r w:rsidRPr="00BB167C">
              <w:rPr>
                <w:rFonts w:cstheme="minorHAnsi"/>
              </w:rPr>
              <w:t xml:space="preserve">and challenge you to think outside of the box when it comes to </w:t>
            </w:r>
            <w:r w:rsidR="0056064B">
              <w:rPr>
                <w:rFonts w:cstheme="minorHAnsi"/>
              </w:rPr>
              <w:t>analy</w:t>
            </w:r>
            <w:r w:rsidR="006E0C45">
              <w:rPr>
                <w:rFonts w:cstheme="minorHAnsi"/>
              </w:rPr>
              <w:t>zing</w:t>
            </w:r>
            <w:r w:rsidR="0056064B">
              <w:rPr>
                <w:rFonts w:cstheme="minorHAnsi"/>
              </w:rPr>
              <w:t xml:space="preserve">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sidR="0056064B">
              <w:rPr>
                <w:rFonts w:cstheme="minorHAnsi"/>
              </w:rPr>
              <w:t xml:space="preserve">strategy and emerge with a strategic </w:t>
            </w:r>
            <w:r w:rsidR="006E0C45">
              <w:rPr>
                <w:rFonts w:cstheme="minorHAnsi"/>
              </w:rPr>
              <w:t xml:space="preserve">review and </w:t>
            </w:r>
            <w:r w:rsidR="0056064B">
              <w:rPr>
                <w:rFonts w:cstheme="minorHAnsi"/>
              </w:rPr>
              <w:t xml:space="preserve">analysis of a company. </w:t>
            </w:r>
            <w:r w:rsidR="006E0C45">
              <w:rPr>
                <w:rFonts w:cstheme="minorHAnsi"/>
              </w:rPr>
              <w:t xml:space="preserve">You will present that strategic review to a group of local business leaders to get their insights and </w:t>
            </w:r>
            <w:r w:rsidR="00D02D41">
              <w:rPr>
                <w:rFonts w:cstheme="minorHAnsi"/>
              </w:rPr>
              <w:t xml:space="preserve">gain </w:t>
            </w:r>
            <w:r w:rsidR="006E0C45">
              <w:rPr>
                <w:rFonts w:cstheme="minorHAnsi"/>
              </w:rPr>
              <w:t xml:space="preserve">approval of your plan.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5E49809" w14:textId="378E4FFE" w:rsidR="00BB167C" w:rsidRPr="00BB167C" w:rsidRDefault="00BB167C" w:rsidP="00BB167C">
            <w:pPr>
              <w:ind w:left="4"/>
              <w:rPr>
                <w:rFonts w:cstheme="minorHAnsi"/>
              </w:rPr>
            </w:pPr>
            <w:r w:rsidRPr="00BB167C">
              <w:rPr>
                <w:rFonts w:cstheme="minorHAnsi"/>
              </w:rPr>
              <w:lastRenderedPageBreak/>
              <w:t>•</w:t>
            </w:r>
            <w:r w:rsidRPr="00BB167C">
              <w:rPr>
                <w:rFonts w:cstheme="minorHAnsi"/>
              </w:rPr>
              <w:tab/>
            </w:r>
            <w:r w:rsidR="0056064B">
              <w:rPr>
                <w:rFonts w:cstheme="minorHAnsi"/>
              </w:rPr>
              <w:t>Conduct an internal assessment of an organization’s capabilities, strengths, and weaknesses</w:t>
            </w:r>
          </w:p>
          <w:p w14:paraId="0DA973BB" w14:textId="25ABF8B8" w:rsidR="00BB167C" w:rsidRPr="00BB167C" w:rsidRDefault="00BB167C" w:rsidP="00BB167C">
            <w:pPr>
              <w:ind w:left="4"/>
              <w:rPr>
                <w:rFonts w:cstheme="minorHAnsi"/>
              </w:rPr>
            </w:pPr>
            <w:r w:rsidRPr="00BB167C">
              <w:rPr>
                <w:rFonts w:cstheme="minorHAnsi"/>
              </w:rPr>
              <w:t>•</w:t>
            </w:r>
            <w:r w:rsidRPr="00BB167C">
              <w:rPr>
                <w:rFonts w:cstheme="minorHAnsi"/>
              </w:rPr>
              <w:tab/>
            </w:r>
            <w:r w:rsidR="0056064B">
              <w:rPr>
                <w:rFonts w:cstheme="minorHAnsi"/>
              </w:rPr>
              <w:t>Conduct an external assessment of an organization’s competition and competitive environment</w:t>
            </w:r>
          </w:p>
          <w:p w14:paraId="38C973F9" w14:textId="1056BE18"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Create a strategic assessment of an organization</w:t>
            </w:r>
          </w:p>
          <w:p w14:paraId="2372E349" w14:textId="53AC7999" w:rsidR="00BB167C" w:rsidRPr="00BB167C" w:rsidRDefault="00BB167C" w:rsidP="00BB167C">
            <w:pPr>
              <w:ind w:left="4"/>
              <w:rPr>
                <w:rFonts w:cstheme="minorHAnsi"/>
              </w:rPr>
            </w:pPr>
            <w:r w:rsidRPr="00BB167C">
              <w:rPr>
                <w:rFonts w:cstheme="minorHAnsi"/>
              </w:rPr>
              <w:t>•</w:t>
            </w:r>
            <w:r w:rsidRPr="00BB167C">
              <w:rPr>
                <w:rFonts w:cstheme="minorHAnsi"/>
              </w:rPr>
              <w:tab/>
            </w:r>
            <w:r w:rsidR="00201C8F">
              <w:rPr>
                <w:rFonts w:cstheme="minorHAnsi"/>
              </w:rPr>
              <w:t>Work effectively as a group to navigate project requirements</w:t>
            </w:r>
          </w:p>
          <w:p w14:paraId="77292F3A" w14:textId="77777777" w:rsidR="00471360" w:rsidRDefault="00BB167C" w:rsidP="00471360">
            <w:pPr>
              <w:ind w:left="4"/>
              <w:rPr>
                <w:rFonts w:cstheme="minorHAnsi"/>
              </w:rPr>
            </w:pPr>
            <w:r w:rsidRPr="00BB167C">
              <w:rPr>
                <w:rFonts w:cstheme="minorHAnsi"/>
              </w:rPr>
              <w:t>•</w:t>
            </w:r>
            <w:r w:rsidRPr="00BB167C">
              <w:rPr>
                <w:rFonts w:cstheme="minorHAnsi"/>
              </w:rPr>
              <w:tab/>
            </w:r>
            <w:r w:rsidR="00201C8F">
              <w:rPr>
                <w:rFonts w:cstheme="minorHAnsi"/>
              </w:rPr>
              <w:t>Present your findings in a succinct manner through executive summaries, strategic pitches, and presentations</w:t>
            </w:r>
          </w:p>
          <w:p w14:paraId="28F38B45" w14:textId="13255627" w:rsidR="00471360" w:rsidRPr="00471360" w:rsidRDefault="00471360" w:rsidP="00471360">
            <w:pPr>
              <w:pStyle w:val="ListParagraph"/>
              <w:numPr>
                <w:ilvl w:val="0"/>
                <w:numId w:val="29"/>
              </w:numPr>
              <w:rPr>
                <w:rFonts w:cstheme="minorHAnsi"/>
              </w:rPr>
            </w:pPr>
            <w:r w:rsidRPr="00471360">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0F0EB38" w:rsidR="005559AF" w:rsidRPr="006E0C45" w:rsidRDefault="006E0C45" w:rsidP="006E0C45">
            <w:pPr>
              <w:spacing w:after="120"/>
              <w:rPr>
                <w:rFonts w:cstheme="minorHAnsi"/>
              </w:rPr>
            </w:pPr>
            <w:r w:rsidRPr="006E0C45">
              <w:rPr>
                <w:rFonts w:cstheme="minorHAnsi"/>
              </w:rPr>
              <w:t>Class will be offered in-person for those that want to attend in-person and broadcast via Zoom for those that want to attend remotely. If you are unable to attend class during that time, please notify me to get your absence pre-approved, and you will be required to watch the recorded video and complete an assign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3DA5375" w:rsidR="007D0B4D" w:rsidRPr="002F7E51" w:rsidRDefault="00BB167C" w:rsidP="000F3624">
            <w:pPr>
              <w:rPr>
                <w:rFonts w:cstheme="minorHAnsi"/>
              </w:rPr>
            </w:pPr>
            <w:r w:rsidRPr="00BB167C">
              <w:rPr>
                <w:rFonts w:cstheme="minorHAnsi"/>
              </w:rPr>
              <w:t>Late work will be assessed a deduction of 10% per day</w:t>
            </w:r>
            <w:r w:rsidR="006E0C45">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bookmarkStart w:id="0" w:name="_Hlk61507748"/>
          </w:p>
        </w:tc>
      </w:tr>
    </w:tbl>
    <w:bookmarkEnd w:id="0"/>
    <w:p w14:paraId="6FA4FC2B" w14:textId="3C319261" w:rsidR="009446FE" w:rsidRPr="002F7E51" w:rsidRDefault="009446FE" w:rsidP="009446FE">
      <w:pPr>
        <w:pStyle w:val="Heading2"/>
      </w:pPr>
      <w:r>
        <w:t>Points Available</w:t>
      </w:r>
    </w:p>
    <w:p w14:paraId="64C3B5E6" w14:textId="77777777" w:rsidR="00BB167C" w:rsidRDefault="00BB167C" w:rsidP="00BB167C">
      <w:pPr>
        <w:spacing w:line="276" w:lineRule="auto"/>
        <w:rPr>
          <w:rFonts w:ascii="Times New Roman" w:hAnsi="Times New Roman" w:cs="Times New Roman"/>
        </w:r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E0C45" w:rsidRPr="001C697E" w14:paraId="604DC402" w14:textId="77777777" w:rsidTr="006E0C45">
        <w:tc>
          <w:tcPr>
            <w:tcW w:w="8964" w:type="dxa"/>
          </w:tcPr>
          <w:p w14:paraId="345DB724"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Group Project – 400 points (40%)</w:t>
            </w:r>
          </w:p>
          <w:p w14:paraId="0A47A025"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Part – 1, 2, &amp; 3 - 75 points for each</w:t>
            </w:r>
          </w:p>
          <w:p w14:paraId="78D76A87"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Presentation - 75 points</w:t>
            </w:r>
          </w:p>
          <w:p w14:paraId="7B1EBAFF"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Strategic Review Pitch – 30 points</w:t>
            </w:r>
          </w:p>
          <w:p w14:paraId="64F8AF83"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33721D91"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b/>
              <w:t>Team Effectiveness Forms – 40 points</w:t>
            </w:r>
          </w:p>
          <w:p w14:paraId="3BE50982"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Professional Development Series – 100 points (10%)</w:t>
            </w:r>
          </w:p>
          <w:p w14:paraId="5CAAA527"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Mid-Term Exam – 100 points (10%)</w:t>
            </w:r>
          </w:p>
          <w:p w14:paraId="198EBCB6"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Final Exam – 100 points (10%)</w:t>
            </w:r>
          </w:p>
          <w:p w14:paraId="13EA490B"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Pro-Event Attendance – 60 points (6%)</w:t>
            </w:r>
          </w:p>
          <w:p w14:paraId="1E00E3F2"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ttendance/Participation – 60 points (6%)</w:t>
            </w:r>
          </w:p>
          <w:p w14:paraId="23357031" w14:textId="77777777" w:rsidR="006E0C45" w:rsidRDefault="006E0C45" w:rsidP="006E0C45">
            <w:pPr>
              <w:spacing w:line="276" w:lineRule="auto"/>
              <w:rPr>
                <w:rFonts w:ascii="Times New Roman" w:hAnsi="Times New Roman" w:cs="Times New Roman"/>
              </w:rPr>
            </w:pPr>
            <w:r>
              <w:rPr>
                <w:rFonts w:ascii="Times New Roman" w:hAnsi="Times New Roman" w:cs="Times New Roman"/>
              </w:rPr>
              <w:t>Assignments – 180 points (18%)</w:t>
            </w:r>
          </w:p>
          <w:p w14:paraId="541DC0E5" w14:textId="77777777" w:rsidR="006E0C45" w:rsidRDefault="006E0C45" w:rsidP="006E0C45">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30 points</w:t>
            </w:r>
          </w:p>
          <w:p w14:paraId="147DFAC5"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Money Smarts – 30 points</w:t>
            </w:r>
          </w:p>
          <w:p w14:paraId="400A086C"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 xml:space="preserve">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 30 points</w:t>
            </w:r>
          </w:p>
          <w:p w14:paraId="5BF1DB31"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TIME to GROW Exercise – 30 points</w:t>
            </w:r>
          </w:p>
          <w:p w14:paraId="6872DD56"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19A213B9" w14:textId="77777777" w:rsidR="006E0C45" w:rsidRDefault="006E0C45" w:rsidP="006E0C45">
            <w:pPr>
              <w:spacing w:line="276" w:lineRule="auto"/>
              <w:ind w:firstLine="720"/>
              <w:rPr>
                <w:rFonts w:ascii="Times New Roman" w:hAnsi="Times New Roman" w:cs="Times New Roman"/>
              </w:rPr>
            </w:pPr>
            <w:r>
              <w:rPr>
                <w:rFonts w:ascii="Times New Roman" w:hAnsi="Times New Roman" w:cs="Times New Roman"/>
              </w:rPr>
              <w:t>Miscellaneous (check-ins, thank-you notes, etc.) – 30 points</w:t>
            </w:r>
          </w:p>
          <w:p w14:paraId="43279361" w14:textId="77777777" w:rsidR="006E0C45" w:rsidRPr="002F7E51" w:rsidRDefault="006E0C45" w:rsidP="006E0C45">
            <w:pPr>
              <w:rPr>
                <w:rFonts w:cstheme="minorHAnsi"/>
              </w:rPr>
            </w:pPr>
          </w:p>
        </w:tc>
      </w:tr>
    </w:tbl>
    <w:p w14:paraId="52A8E99E" w14:textId="77777777" w:rsidR="00BB167C" w:rsidRPr="005559AF" w:rsidRDefault="00BB167C"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0C6B8BCB" w:rsidR="00C83888" w:rsidRPr="002F7E51" w:rsidRDefault="00EB346A" w:rsidP="000F3624">
            <w:pPr>
              <w:rPr>
                <w:rFonts w:cstheme="minorHAnsi"/>
              </w:rPr>
            </w:pPr>
            <w:r>
              <w:rPr>
                <w:rFonts w:cstheme="minorHAnsi"/>
              </w:rPr>
              <w:t xml:space="preserve">There will be a mid-term exam and final exam, each worth 100 points. Please see the course schedule below for due dates. </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0CC764D9" w14:textId="77777777" w:rsidR="00D02D41" w:rsidRPr="00364022" w:rsidRDefault="00D02D41" w:rsidP="00D02D41">
            <w:pPr>
              <w:spacing w:line="276" w:lineRule="auto"/>
              <w:rPr>
                <w:rFonts w:ascii="Times New Roman" w:hAnsi="Times New Roman" w:cs="Times New Roman"/>
                <w:b/>
                <w:bCs/>
                <w:u w:val="single"/>
              </w:rPr>
            </w:pPr>
            <w:r>
              <w:rPr>
                <w:rFonts w:ascii="Times New Roman" w:hAnsi="Times New Roman" w:cs="Times New Roman"/>
                <w:b/>
                <w:bCs/>
                <w:u w:val="single"/>
              </w:rPr>
              <w:lastRenderedPageBreak/>
              <w:t>Class Options</w:t>
            </w:r>
          </w:p>
          <w:p w14:paraId="58749CDE" w14:textId="77777777" w:rsidR="00D02D41" w:rsidRDefault="00D02D41" w:rsidP="00D02D41">
            <w:pPr>
              <w:spacing w:after="120" w:line="276" w:lineRule="auto"/>
              <w:rPr>
                <w:rFonts w:ascii="Times New Roman" w:hAnsi="Times New Roman" w:cs="Times New Roman"/>
              </w:rPr>
            </w:pPr>
            <w:r>
              <w:rPr>
                <w:rFonts w:ascii="Times New Roman" w:hAnsi="Times New Roman" w:cs="Times New Roman"/>
              </w:rPr>
              <w:t>Class time will be a mixture of lectures based on the book, content necessary for group assignments, guest speakers, discussions on current events and outside material, and a time for you to collaborate with your group and ask questions.</w:t>
            </w:r>
          </w:p>
          <w:p w14:paraId="0CB2C7CB" w14:textId="77777777" w:rsidR="00D02D41" w:rsidRPr="00817762" w:rsidRDefault="00D02D41" w:rsidP="00D02D41">
            <w:pPr>
              <w:spacing w:after="120" w:line="276" w:lineRule="auto"/>
              <w:rPr>
                <w:rFonts w:ascii="Times New Roman" w:hAnsi="Times New Roman" w:cs="Times New Roman"/>
              </w:rPr>
            </w:pPr>
            <w:r>
              <w:rPr>
                <w:rFonts w:ascii="Times New Roman" w:hAnsi="Times New Roman" w:cs="Times New Roman"/>
              </w:rPr>
              <w:t xml:space="preserve">Class will be offered in-person for those that want to attend in-person and broadcast via Zoom for those that want to attend remotely. </w:t>
            </w:r>
            <w:r w:rsidRPr="00817762">
              <w:rPr>
                <w:rFonts w:ascii="Times New Roman" w:hAnsi="Times New Roman" w:cs="Times New Roman"/>
              </w:rPr>
              <w:t>If you are unable to attend class during that time, please notify me</w:t>
            </w:r>
            <w:r>
              <w:rPr>
                <w:rFonts w:ascii="Times New Roman" w:hAnsi="Times New Roman" w:cs="Times New Roman"/>
              </w:rPr>
              <w:t xml:space="preserve"> to get your absence pre-approved</w:t>
            </w:r>
            <w:r w:rsidRPr="00817762">
              <w:rPr>
                <w:rFonts w:ascii="Times New Roman" w:hAnsi="Times New Roman" w:cs="Times New Roman"/>
              </w:rPr>
              <w:t>, and you will be required to watch the recorded video and complete an assignment.</w:t>
            </w:r>
          </w:p>
          <w:p w14:paraId="6F5B4B40"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5, 2021 – January 31, 2021</w:t>
            </w:r>
          </w:p>
          <w:p w14:paraId="1C62C6B8" w14:textId="77777777" w:rsidR="005F79A6" w:rsidRDefault="005F79A6" w:rsidP="005F79A6">
            <w:pPr>
              <w:spacing w:line="276" w:lineRule="auto"/>
              <w:rPr>
                <w:rFonts w:ascii="Times New Roman" w:hAnsi="Times New Roman" w:cs="Times New Roman"/>
                <w:b/>
                <w:bCs/>
              </w:rPr>
            </w:pPr>
            <w:bookmarkStart w:id="1" w:name="_Hlk47953232"/>
            <w:r>
              <w:rPr>
                <w:rFonts w:ascii="Times New Roman" w:hAnsi="Times New Roman" w:cs="Times New Roman"/>
                <w:b/>
                <w:bCs/>
              </w:rPr>
              <w:t>Class: Tuesday &amp; Thursday from 12:30pm – 1:45pm</w:t>
            </w:r>
          </w:p>
          <w:bookmarkEnd w:id="1"/>
          <w:p w14:paraId="146E4D0C"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Instructor Introduction/Teaching Philosophy</w:t>
            </w:r>
          </w:p>
          <w:p w14:paraId="668E94C8"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Review Course Schedule and Class Syllabus</w:t>
            </w:r>
          </w:p>
          <w:p w14:paraId="06EEAB2E"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Break into Group for Group Projects</w:t>
            </w:r>
          </w:p>
          <w:p w14:paraId="0D29B41E"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Discuss Group Projects</w:t>
            </w:r>
          </w:p>
          <w:p w14:paraId="13EFA36A"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Begin Team Registration Form (Due February 2, 2021 by 11:59pm)</w:t>
            </w:r>
          </w:p>
          <w:p w14:paraId="6B5CDC0B" w14:textId="77777777" w:rsidR="005F79A6" w:rsidRPr="00683091" w:rsidRDefault="005F79A6" w:rsidP="005F79A6">
            <w:pPr>
              <w:spacing w:line="276" w:lineRule="auto"/>
              <w:rPr>
                <w:rFonts w:ascii="Times New Roman" w:hAnsi="Times New Roman" w:cs="Times New Roman"/>
              </w:rPr>
            </w:pPr>
            <w:r>
              <w:rPr>
                <w:rFonts w:ascii="Times New Roman" w:hAnsi="Times New Roman" w:cs="Times New Roman"/>
              </w:rPr>
              <w:t>Begin Memo Assignment (Due February 2, 2021 11:59pm)</w:t>
            </w:r>
          </w:p>
          <w:p w14:paraId="64727739" w14:textId="77777777" w:rsidR="005F79A6" w:rsidRPr="00CC1334" w:rsidRDefault="005F79A6" w:rsidP="005F79A6">
            <w:pPr>
              <w:spacing w:line="276" w:lineRule="auto"/>
              <w:rPr>
                <w:rFonts w:ascii="Times New Roman" w:hAnsi="Times New Roman" w:cs="Times New Roman"/>
              </w:rPr>
            </w:pPr>
          </w:p>
          <w:p w14:paraId="1654AED6"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 2021 – February 7, 2021</w:t>
            </w:r>
          </w:p>
          <w:p w14:paraId="49C3F526"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7DA08F7D"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Team Registration Form (Due February 2, 2021 by 11:59pm)</w:t>
            </w:r>
          </w:p>
          <w:p w14:paraId="13ADA2B4"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Memo Assignment (Due February 2, 2021 by 11:59pm)</w:t>
            </w:r>
          </w:p>
          <w:p w14:paraId="07478346"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5D83CA87"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23FD7C6E"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Professional Development Series (PD #1 due February 9, 2021 by 11:59pm)</w:t>
            </w:r>
          </w:p>
          <w:p w14:paraId="4E9B4434" w14:textId="77777777" w:rsidR="005F79A6" w:rsidRDefault="005F79A6" w:rsidP="005F79A6">
            <w:pPr>
              <w:spacing w:line="276" w:lineRule="auto"/>
              <w:rPr>
                <w:rFonts w:ascii="Times New Roman" w:hAnsi="Times New Roman" w:cs="Times New Roman"/>
              </w:rPr>
            </w:pPr>
          </w:p>
          <w:p w14:paraId="35945A3B"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8, 2021 – February 14, 2021</w:t>
            </w:r>
          </w:p>
          <w:p w14:paraId="17564D06"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64D58C82"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6F7C534E"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Professional Development Series (PD #2 due February 16, 2021 by 11:59pm)</w:t>
            </w:r>
          </w:p>
          <w:p w14:paraId="0F94CFC0" w14:textId="77777777" w:rsidR="005F79A6" w:rsidRPr="00163609" w:rsidRDefault="005F79A6" w:rsidP="005F79A6">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February 9, 2021</w:t>
            </w:r>
            <w:r w:rsidRPr="00163609">
              <w:rPr>
                <w:rFonts w:ascii="Times New Roman" w:hAnsi="Times New Roman" w:cs="Times New Roman"/>
              </w:rPr>
              <w:t xml:space="preserve"> by 11:59pm)</w:t>
            </w:r>
          </w:p>
          <w:p w14:paraId="5AF2A854" w14:textId="77777777" w:rsidR="005F79A6" w:rsidRDefault="005F79A6" w:rsidP="005F79A6">
            <w:pPr>
              <w:spacing w:line="276" w:lineRule="auto"/>
              <w:rPr>
                <w:rFonts w:ascii="Times New Roman" w:hAnsi="Times New Roman" w:cs="Times New Roman"/>
              </w:rPr>
            </w:pPr>
          </w:p>
          <w:p w14:paraId="2A308578"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5, 2021 – February 21, 2021</w:t>
            </w:r>
          </w:p>
          <w:p w14:paraId="227D161A"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33C59E31" w14:textId="77777777" w:rsidR="005F79A6" w:rsidRDefault="005F79A6" w:rsidP="005F79A6">
            <w:pPr>
              <w:spacing w:line="276" w:lineRule="auto"/>
              <w:rPr>
                <w:rFonts w:ascii="Times New Roman" w:hAnsi="Times New Roman" w:cs="Times New Roman"/>
              </w:rPr>
            </w:pPr>
            <w:bookmarkStart w:id="2" w:name="_Hlk45022331"/>
            <w:r>
              <w:rPr>
                <w:rFonts w:ascii="Times New Roman" w:hAnsi="Times New Roman" w:cs="Times New Roman"/>
              </w:rPr>
              <w:t>Continue working on Group Project Part 1 (Due March 2, 2021 by 11:59pm)</w:t>
            </w:r>
          </w:p>
          <w:p w14:paraId="3F5280DD"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Professional Development Series (PD #3 due February 23, 2021 by 11:59pm)</w:t>
            </w:r>
          </w:p>
          <w:p w14:paraId="5B266790" w14:textId="77777777" w:rsidR="005F79A6" w:rsidRPr="000161F2" w:rsidRDefault="005F79A6" w:rsidP="005F79A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February 16, 2021</w:t>
            </w:r>
            <w:r w:rsidRPr="00FF6C0C">
              <w:rPr>
                <w:rFonts w:ascii="Times New Roman" w:hAnsi="Times New Roman" w:cs="Times New Roman"/>
              </w:rPr>
              <w:t xml:space="preserve"> by 11:59pm)</w:t>
            </w:r>
          </w:p>
          <w:bookmarkEnd w:id="2"/>
          <w:p w14:paraId="6B5FF1E0" w14:textId="77777777" w:rsidR="005F79A6" w:rsidRDefault="005F79A6" w:rsidP="005F79A6">
            <w:pPr>
              <w:spacing w:line="276" w:lineRule="auto"/>
              <w:rPr>
                <w:rFonts w:ascii="Times New Roman" w:hAnsi="Times New Roman" w:cs="Times New Roman"/>
              </w:rPr>
            </w:pPr>
          </w:p>
          <w:p w14:paraId="5ACF1429"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2, 2021 – February 28, 2021</w:t>
            </w:r>
          </w:p>
          <w:p w14:paraId="5545576A"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60375446"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1 (Due March 2, 2021 by 11:59pm)</w:t>
            </w:r>
          </w:p>
          <w:p w14:paraId="45A8E84E" w14:textId="77777777" w:rsidR="005F79A6" w:rsidRPr="00163EDE" w:rsidRDefault="005F79A6" w:rsidP="005F79A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February 23, 2021</w:t>
            </w:r>
            <w:r w:rsidRPr="00FF6C0C">
              <w:rPr>
                <w:rFonts w:ascii="Times New Roman" w:hAnsi="Times New Roman" w:cs="Times New Roman"/>
              </w:rPr>
              <w:t xml:space="preserve"> by 11:59pm)</w:t>
            </w:r>
          </w:p>
          <w:p w14:paraId="7BE4E13B" w14:textId="77777777" w:rsidR="005F79A6" w:rsidRPr="00DB207D" w:rsidRDefault="005F79A6" w:rsidP="005F79A6">
            <w:pPr>
              <w:spacing w:line="276" w:lineRule="auto"/>
              <w:rPr>
                <w:rFonts w:ascii="Times New Roman" w:hAnsi="Times New Roman" w:cs="Times New Roman"/>
              </w:rPr>
            </w:pPr>
          </w:p>
          <w:p w14:paraId="16A1A007" w14:textId="77777777" w:rsidR="005F79A6" w:rsidRPr="00CC1334" w:rsidRDefault="005F79A6" w:rsidP="005F79A6">
            <w:pPr>
              <w:spacing w:line="276" w:lineRule="auto"/>
              <w:rPr>
                <w:rFonts w:ascii="Times New Roman" w:hAnsi="Times New Roman" w:cs="Times New Roman"/>
                <w:b/>
                <w:bCs/>
                <w:u w:val="single"/>
              </w:rPr>
            </w:pPr>
            <w:bookmarkStart w:id="3" w:name="_Hlk45021816"/>
            <w:r w:rsidRPr="00CC1334">
              <w:rPr>
                <w:rFonts w:ascii="Times New Roman" w:hAnsi="Times New Roman" w:cs="Times New Roman"/>
                <w:b/>
                <w:bCs/>
                <w:u w:val="single"/>
              </w:rPr>
              <w:t xml:space="preserve">Week of </w:t>
            </w:r>
            <w:r>
              <w:rPr>
                <w:rFonts w:ascii="Times New Roman" w:hAnsi="Times New Roman" w:cs="Times New Roman"/>
                <w:b/>
                <w:bCs/>
                <w:u w:val="single"/>
              </w:rPr>
              <w:t>March 1, 2021</w:t>
            </w:r>
            <w:r w:rsidRPr="00CC1334">
              <w:rPr>
                <w:rFonts w:ascii="Times New Roman" w:hAnsi="Times New Roman" w:cs="Times New Roman"/>
                <w:b/>
                <w:bCs/>
                <w:u w:val="single"/>
              </w:rPr>
              <w:t xml:space="preserve"> – </w:t>
            </w:r>
            <w:r>
              <w:rPr>
                <w:rFonts w:ascii="Times New Roman" w:hAnsi="Times New Roman" w:cs="Times New Roman"/>
                <w:b/>
                <w:bCs/>
                <w:u w:val="single"/>
              </w:rPr>
              <w:t>March 7, 2021</w:t>
            </w:r>
          </w:p>
          <w:p w14:paraId="5184EF4E"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73DD571A"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Group Project Part 1 (Due March 2, 2021 by 11:59pm)</w:t>
            </w:r>
            <w:r w:rsidRPr="00E86AE8">
              <w:rPr>
                <w:rFonts w:ascii="Times New Roman" w:hAnsi="Times New Roman" w:cs="Times New Roman"/>
              </w:rPr>
              <w:t xml:space="preserve"> </w:t>
            </w:r>
          </w:p>
          <w:p w14:paraId="0D638380"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Team Effectiveness Feedback #1 (Due March 2, 2021 by 11:59pm)</w:t>
            </w:r>
            <w:r w:rsidRPr="00E86AE8">
              <w:rPr>
                <w:rFonts w:ascii="Times New Roman" w:hAnsi="Times New Roman" w:cs="Times New Roman"/>
              </w:rPr>
              <w:t xml:space="preserve"> </w:t>
            </w:r>
          </w:p>
          <w:p w14:paraId="3DB86D23" w14:textId="77777777" w:rsidR="005F79A6" w:rsidRPr="00FF6C0C" w:rsidRDefault="005F79A6" w:rsidP="005F79A6">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Money Smarts Assignment</w:t>
            </w:r>
            <w:r w:rsidRPr="00FF6C0C">
              <w:rPr>
                <w:rFonts w:ascii="Times New Roman" w:hAnsi="Times New Roman" w:cs="Times New Roman"/>
              </w:rPr>
              <w:t xml:space="preserve"> (Due: </w:t>
            </w:r>
            <w:r>
              <w:rPr>
                <w:rFonts w:ascii="Times New Roman" w:hAnsi="Times New Roman" w:cs="Times New Roman"/>
              </w:rPr>
              <w:t>March 2, 2021</w:t>
            </w:r>
            <w:r w:rsidRPr="00FF6C0C">
              <w:rPr>
                <w:rFonts w:ascii="Times New Roman" w:hAnsi="Times New Roman" w:cs="Times New Roman"/>
              </w:rPr>
              <w:t xml:space="preserve"> by 11:59pm)</w:t>
            </w:r>
          </w:p>
          <w:bookmarkEnd w:id="3"/>
          <w:p w14:paraId="673FB4EC" w14:textId="77777777" w:rsidR="005F79A6" w:rsidRDefault="005F79A6" w:rsidP="005F79A6">
            <w:pPr>
              <w:spacing w:line="276" w:lineRule="auto"/>
              <w:rPr>
                <w:rFonts w:ascii="Times New Roman" w:hAnsi="Times New Roman" w:cs="Times New Roman"/>
              </w:rPr>
            </w:pPr>
          </w:p>
          <w:p w14:paraId="120CC071"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8, 2021</w:t>
            </w:r>
            <w:r w:rsidRPr="00CC1334">
              <w:rPr>
                <w:rFonts w:ascii="Times New Roman" w:hAnsi="Times New Roman" w:cs="Times New Roman"/>
                <w:b/>
                <w:bCs/>
                <w:u w:val="single"/>
              </w:rPr>
              <w:t xml:space="preserve"> – </w:t>
            </w:r>
            <w:r>
              <w:rPr>
                <w:rFonts w:ascii="Times New Roman" w:hAnsi="Times New Roman" w:cs="Times New Roman"/>
                <w:b/>
                <w:bCs/>
                <w:u w:val="single"/>
              </w:rPr>
              <w:t>March 14, 2021</w:t>
            </w:r>
          </w:p>
          <w:p w14:paraId="0E3F6873" w14:textId="77777777" w:rsidR="005F79A6" w:rsidRDefault="005F79A6" w:rsidP="005F79A6">
            <w:pPr>
              <w:spacing w:line="276" w:lineRule="auto"/>
              <w:rPr>
                <w:rFonts w:ascii="Times New Roman" w:hAnsi="Times New Roman" w:cs="Times New Roman"/>
                <w:b/>
                <w:bCs/>
              </w:rPr>
            </w:pPr>
            <w:bookmarkStart w:id="4" w:name="_Hlk47963747"/>
            <w:r>
              <w:rPr>
                <w:rFonts w:ascii="Times New Roman" w:hAnsi="Times New Roman" w:cs="Times New Roman"/>
                <w:b/>
                <w:bCs/>
              </w:rPr>
              <w:t>Class: Tuesday &amp; Thursday from 12:30pm – 1:45pm</w:t>
            </w:r>
          </w:p>
          <w:p w14:paraId="3196BC80"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2 (Due March 30, 2021 by 11:59pm)</w:t>
            </w:r>
          </w:p>
          <w:p w14:paraId="7ECA413B"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Strategic Review: R&amp;C Check-in (Due: March 9, 2021 by 11:59pm)</w:t>
            </w:r>
          </w:p>
          <w:p w14:paraId="30356042"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 xml:space="preserve">Submit 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Due March 9, 2021 by 11:59pm)</w:t>
            </w:r>
          </w:p>
          <w:bookmarkEnd w:id="4"/>
          <w:p w14:paraId="0ABA8624" w14:textId="77777777" w:rsidR="005F79A6" w:rsidRDefault="005F79A6" w:rsidP="005F79A6">
            <w:pPr>
              <w:spacing w:line="276" w:lineRule="auto"/>
              <w:rPr>
                <w:rFonts w:ascii="Times New Roman" w:hAnsi="Times New Roman" w:cs="Times New Roman"/>
              </w:rPr>
            </w:pPr>
          </w:p>
          <w:p w14:paraId="30B8D577" w14:textId="77777777" w:rsidR="005F79A6" w:rsidRPr="00CC1334" w:rsidRDefault="005F79A6" w:rsidP="005F79A6">
            <w:pPr>
              <w:spacing w:line="276" w:lineRule="auto"/>
              <w:rPr>
                <w:rFonts w:ascii="Times New Roman" w:hAnsi="Times New Roman" w:cs="Times New Roman"/>
                <w:b/>
                <w:bCs/>
                <w:u w:val="single"/>
              </w:rPr>
            </w:pPr>
            <w:bookmarkStart w:id="5" w:name="_Hlk47953377"/>
            <w:r w:rsidRPr="00573A01">
              <w:rPr>
                <w:rFonts w:ascii="Times New Roman" w:hAnsi="Times New Roman" w:cs="Times New Roman"/>
                <w:b/>
                <w:bCs/>
                <w:u w:val="single"/>
              </w:rPr>
              <w:t>Week of March 15, 2021 – March 21, 2021</w:t>
            </w:r>
          </w:p>
          <w:p w14:paraId="3DE20D86" w14:textId="77777777" w:rsidR="005F79A6" w:rsidRDefault="005F79A6" w:rsidP="005F79A6">
            <w:pPr>
              <w:spacing w:line="276" w:lineRule="auto"/>
              <w:rPr>
                <w:rFonts w:ascii="Times New Roman" w:hAnsi="Times New Roman" w:cs="Times New Roman"/>
                <w:b/>
                <w:bCs/>
              </w:rPr>
            </w:pPr>
            <w:bookmarkStart w:id="6" w:name="_Hlk48023765"/>
            <w:bookmarkStart w:id="7" w:name="_Hlk48023480"/>
            <w:r>
              <w:rPr>
                <w:rFonts w:ascii="Times New Roman" w:hAnsi="Times New Roman" w:cs="Times New Roman"/>
                <w:b/>
                <w:bCs/>
              </w:rPr>
              <w:t>Class: Tuesday &amp; Thursday from 12:30pm – 1:45pm</w:t>
            </w:r>
          </w:p>
          <w:p w14:paraId="242D989C"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TIME to GROW scenario (Due: March 16, 2021 by 11:59pm)</w:t>
            </w:r>
          </w:p>
          <w:p w14:paraId="044464BA"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2 (Due March 30, 2021 by 11:59pm)</w:t>
            </w:r>
          </w:p>
          <w:bookmarkEnd w:id="6"/>
          <w:p w14:paraId="4ED8F50F"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 xml:space="preserve">Mid-Term Exam Opens </w:t>
            </w:r>
            <w:r w:rsidRPr="007A7811">
              <w:rPr>
                <w:rFonts w:ascii="Times New Roman" w:hAnsi="Times New Roman" w:cs="Times New Roman"/>
              </w:rPr>
              <w:t xml:space="preserve">(Due: </w:t>
            </w:r>
            <w:r>
              <w:rPr>
                <w:rFonts w:ascii="Times New Roman" w:hAnsi="Times New Roman" w:cs="Times New Roman"/>
              </w:rPr>
              <w:t>March 30, 2021</w:t>
            </w:r>
            <w:r w:rsidRPr="007A7811">
              <w:rPr>
                <w:rFonts w:ascii="Times New Roman" w:hAnsi="Times New Roman" w:cs="Times New Roman"/>
              </w:rPr>
              <w:t xml:space="preserve"> by 11:59pm)</w:t>
            </w:r>
          </w:p>
          <w:bookmarkEnd w:id="7"/>
          <w:p w14:paraId="743E10D8" w14:textId="77777777" w:rsidR="005F79A6" w:rsidRDefault="005F79A6" w:rsidP="005F79A6">
            <w:pPr>
              <w:spacing w:line="276" w:lineRule="auto"/>
              <w:rPr>
                <w:rFonts w:ascii="Times New Roman" w:hAnsi="Times New Roman" w:cs="Times New Roman"/>
              </w:rPr>
            </w:pPr>
          </w:p>
          <w:p w14:paraId="0C192ADA"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2, 2021 – March 28, 2021</w:t>
            </w:r>
          </w:p>
          <w:p w14:paraId="3C8DB4C1"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No Class for Spring Break – Enjoy!</w:t>
            </w:r>
          </w:p>
          <w:bookmarkEnd w:id="5"/>
          <w:p w14:paraId="235C1580"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2 (Due March 30, 2021 by 11:59pm)</w:t>
            </w:r>
          </w:p>
          <w:p w14:paraId="1EB18A9F"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Mid-Term Exam</w:t>
            </w:r>
            <w:r w:rsidRPr="007A7811">
              <w:rPr>
                <w:rFonts w:ascii="Times New Roman" w:hAnsi="Times New Roman" w:cs="Times New Roman"/>
              </w:rPr>
              <w:t xml:space="preserve"> (Due: </w:t>
            </w:r>
            <w:r>
              <w:rPr>
                <w:rFonts w:ascii="Times New Roman" w:hAnsi="Times New Roman" w:cs="Times New Roman"/>
              </w:rPr>
              <w:t>March 30, 2021</w:t>
            </w:r>
            <w:r w:rsidRPr="007A7811">
              <w:rPr>
                <w:rFonts w:ascii="Times New Roman" w:hAnsi="Times New Roman" w:cs="Times New Roman"/>
              </w:rPr>
              <w:t xml:space="preserve"> by 11:59pm)</w:t>
            </w:r>
          </w:p>
          <w:p w14:paraId="1C1FB54E" w14:textId="77777777" w:rsidR="005F79A6" w:rsidRDefault="005F79A6" w:rsidP="005F79A6">
            <w:pPr>
              <w:spacing w:line="276" w:lineRule="auto"/>
              <w:rPr>
                <w:rFonts w:ascii="Times New Roman" w:hAnsi="Times New Roman" w:cs="Times New Roman"/>
              </w:rPr>
            </w:pPr>
          </w:p>
          <w:p w14:paraId="077B2604"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29, 2021 – April 4, 2021</w:t>
            </w:r>
          </w:p>
          <w:p w14:paraId="1A6E0F2B"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0B48A271"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Group Project Part 2 (Due March 30, 2021 by 11:59pm)</w:t>
            </w:r>
          </w:p>
          <w:p w14:paraId="7C8C76E7"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Team Effectiveness Feedback #2 (Due March 30, 2021 by 11:59pm)</w:t>
            </w:r>
          </w:p>
          <w:p w14:paraId="33BA826A"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Mid-Term Exam</w:t>
            </w:r>
            <w:r w:rsidRPr="007A7811">
              <w:rPr>
                <w:rFonts w:ascii="Times New Roman" w:hAnsi="Times New Roman" w:cs="Times New Roman"/>
              </w:rPr>
              <w:t xml:space="preserve"> (Due: </w:t>
            </w:r>
            <w:r>
              <w:rPr>
                <w:rFonts w:ascii="Times New Roman" w:hAnsi="Times New Roman" w:cs="Times New Roman"/>
              </w:rPr>
              <w:t>March 30, 2021</w:t>
            </w:r>
            <w:r w:rsidRPr="007A7811">
              <w:rPr>
                <w:rFonts w:ascii="Times New Roman" w:hAnsi="Times New Roman" w:cs="Times New Roman"/>
              </w:rPr>
              <w:t xml:space="preserve"> by 11:59pm)</w:t>
            </w:r>
          </w:p>
          <w:p w14:paraId="1529F826" w14:textId="77777777" w:rsidR="005F79A6" w:rsidRDefault="005F79A6" w:rsidP="005F79A6">
            <w:pPr>
              <w:spacing w:line="276" w:lineRule="auto"/>
              <w:rPr>
                <w:rFonts w:ascii="Times New Roman" w:hAnsi="Times New Roman" w:cs="Times New Roman"/>
              </w:rPr>
            </w:pPr>
          </w:p>
          <w:p w14:paraId="062182E7"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5, 2021 – April 11, 2021</w:t>
            </w:r>
          </w:p>
          <w:p w14:paraId="4EA79B21" w14:textId="77777777" w:rsidR="005F79A6" w:rsidRDefault="005F79A6" w:rsidP="005F79A6">
            <w:pPr>
              <w:spacing w:line="276" w:lineRule="auto"/>
              <w:rPr>
                <w:rFonts w:ascii="Times New Roman" w:hAnsi="Times New Roman" w:cs="Times New Roman"/>
                <w:b/>
                <w:bCs/>
              </w:rPr>
            </w:pPr>
            <w:bookmarkStart w:id="8" w:name="_Hlk48024201"/>
            <w:r>
              <w:rPr>
                <w:rFonts w:ascii="Times New Roman" w:hAnsi="Times New Roman" w:cs="Times New Roman"/>
                <w:b/>
                <w:bCs/>
              </w:rPr>
              <w:t>Class: Tuesday &amp; Thursday from 12:30pm – 1:45pm</w:t>
            </w:r>
          </w:p>
          <w:p w14:paraId="0EF71835"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Strategic Review: Diagnosis &amp; Strategies Check-in (Due: April 6, 2021 by 11:59pm)</w:t>
            </w:r>
          </w:p>
          <w:p w14:paraId="38686D37" w14:textId="77777777" w:rsidR="005F79A6" w:rsidRPr="00163EDE" w:rsidRDefault="005F79A6" w:rsidP="005F79A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April 6, 2021</w:t>
            </w:r>
            <w:r w:rsidRPr="00FF6C0C">
              <w:rPr>
                <w:rFonts w:ascii="Times New Roman" w:hAnsi="Times New Roman" w:cs="Times New Roman"/>
              </w:rPr>
              <w:t xml:space="preserve"> by 11:59pm)</w:t>
            </w:r>
            <w:bookmarkEnd w:id="8"/>
          </w:p>
          <w:p w14:paraId="1932A728"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3 (Due April 27, 2021 by 11:59pm)</w:t>
            </w:r>
          </w:p>
          <w:p w14:paraId="47436AA5" w14:textId="77777777" w:rsidR="005F79A6" w:rsidRDefault="005F79A6" w:rsidP="005F79A6">
            <w:pPr>
              <w:spacing w:line="276" w:lineRule="auto"/>
              <w:rPr>
                <w:rFonts w:ascii="Times New Roman" w:hAnsi="Times New Roman" w:cs="Times New Roman"/>
              </w:rPr>
            </w:pPr>
          </w:p>
          <w:p w14:paraId="005F0FDE"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2, 2021 – April 18, 2021</w:t>
            </w:r>
          </w:p>
          <w:p w14:paraId="59F0558B"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740EA18B"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3 (Due April 27, 2021 by 11:59pm)</w:t>
            </w:r>
          </w:p>
          <w:p w14:paraId="705836DF" w14:textId="77777777" w:rsidR="005F79A6" w:rsidRPr="00163EDE" w:rsidRDefault="005F79A6" w:rsidP="005F79A6">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5</w:t>
            </w:r>
            <w:r w:rsidRPr="00FF6C0C">
              <w:rPr>
                <w:rFonts w:ascii="Times New Roman" w:hAnsi="Times New Roman" w:cs="Times New Roman"/>
              </w:rPr>
              <w:t xml:space="preserve"> (Due: </w:t>
            </w:r>
            <w:r>
              <w:rPr>
                <w:rFonts w:ascii="Times New Roman" w:hAnsi="Times New Roman" w:cs="Times New Roman"/>
              </w:rPr>
              <w:t>April 13, 2021</w:t>
            </w:r>
            <w:r w:rsidRPr="00FF6C0C">
              <w:rPr>
                <w:rFonts w:ascii="Times New Roman" w:hAnsi="Times New Roman" w:cs="Times New Roman"/>
              </w:rPr>
              <w:t xml:space="preserve"> by 11:59pm)</w:t>
            </w:r>
          </w:p>
          <w:p w14:paraId="033E0014" w14:textId="77777777" w:rsidR="005F79A6" w:rsidRDefault="005F79A6" w:rsidP="005F79A6">
            <w:pPr>
              <w:spacing w:line="276" w:lineRule="auto"/>
              <w:rPr>
                <w:rFonts w:ascii="Times New Roman" w:hAnsi="Times New Roman" w:cs="Times New Roman"/>
              </w:rPr>
            </w:pPr>
          </w:p>
          <w:p w14:paraId="7C95A480"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19, 2021 – April 25, 2021</w:t>
            </w:r>
          </w:p>
          <w:p w14:paraId="13D4CD46"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65D3A9E7"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Continue working on Group Project Part 3 (Due April 27, 2021 by 11:59pm)</w:t>
            </w:r>
          </w:p>
          <w:p w14:paraId="0429FAF5" w14:textId="77777777" w:rsidR="005F79A6" w:rsidRDefault="005F79A6" w:rsidP="005F79A6">
            <w:pPr>
              <w:spacing w:line="276" w:lineRule="auto"/>
              <w:rPr>
                <w:rFonts w:ascii="Times New Roman" w:hAnsi="Times New Roman" w:cs="Times New Roman"/>
              </w:rPr>
            </w:pPr>
            <w:r>
              <w:rPr>
                <w:rFonts w:ascii="Times New Roman" w:hAnsi="Times New Roman" w:cs="Times New Roman"/>
              </w:rPr>
              <w:lastRenderedPageBreak/>
              <w:t>Prepare for your Presentation Rehearsals</w:t>
            </w:r>
          </w:p>
          <w:p w14:paraId="598D3C07" w14:textId="77777777" w:rsidR="005F79A6" w:rsidRDefault="005F79A6" w:rsidP="005F79A6">
            <w:pPr>
              <w:spacing w:line="276" w:lineRule="auto"/>
              <w:rPr>
                <w:rFonts w:ascii="Times New Roman" w:hAnsi="Times New Roman" w:cs="Times New Roman"/>
              </w:rPr>
            </w:pPr>
          </w:p>
          <w:p w14:paraId="1A44CD22"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April 26, 2021 – May 2, 2021</w:t>
            </w:r>
          </w:p>
          <w:p w14:paraId="5C7E5D1A"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76C6A0C8"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Project Presentation Rehearsals</w:t>
            </w:r>
          </w:p>
          <w:p w14:paraId="3D131FE7"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Group Project Part 3 (Due April 27, 2021 by 11:59pm)</w:t>
            </w:r>
          </w:p>
          <w:p w14:paraId="21BBB584"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Submit Team Effectiveness Feedback #3 (Due April 27, 2021 by 11:59pm)</w:t>
            </w:r>
          </w:p>
          <w:p w14:paraId="392F3F34" w14:textId="77777777" w:rsidR="005F79A6" w:rsidRDefault="005F79A6" w:rsidP="005F79A6">
            <w:pPr>
              <w:spacing w:line="276" w:lineRule="auto"/>
              <w:rPr>
                <w:rFonts w:ascii="Times New Roman" w:hAnsi="Times New Roman" w:cs="Times New Roman"/>
              </w:rPr>
            </w:pPr>
          </w:p>
          <w:p w14:paraId="649874D9"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3, 2021 – May 9, 2021</w:t>
            </w:r>
          </w:p>
          <w:p w14:paraId="47C78332" w14:textId="77777777" w:rsidR="005F79A6" w:rsidRDefault="005F79A6" w:rsidP="005F79A6">
            <w:pPr>
              <w:spacing w:line="276" w:lineRule="auto"/>
              <w:rPr>
                <w:rFonts w:ascii="Times New Roman" w:hAnsi="Times New Roman" w:cs="Times New Roman"/>
                <w:b/>
                <w:bCs/>
              </w:rPr>
            </w:pPr>
            <w:bookmarkStart w:id="9" w:name="_Hlk61606695"/>
            <w:r>
              <w:rPr>
                <w:rFonts w:ascii="Times New Roman" w:hAnsi="Times New Roman" w:cs="Times New Roman"/>
                <w:b/>
                <w:bCs/>
              </w:rPr>
              <w:t>Class: Tuesday &amp; Thursday from 12:30pm – 1:45pm</w:t>
            </w:r>
          </w:p>
          <w:bookmarkEnd w:id="9"/>
          <w:p w14:paraId="4C00F140"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5B340727" w14:textId="77777777" w:rsidR="005F79A6" w:rsidRPr="00DB3A16" w:rsidRDefault="005F79A6" w:rsidP="005F79A6">
            <w:pPr>
              <w:spacing w:line="276" w:lineRule="auto"/>
              <w:rPr>
                <w:rFonts w:ascii="Times New Roman" w:hAnsi="Times New Roman" w:cs="Times New Roman"/>
              </w:rPr>
            </w:pPr>
            <w:r>
              <w:rPr>
                <w:rFonts w:ascii="Times New Roman" w:hAnsi="Times New Roman" w:cs="Times New Roman"/>
              </w:rPr>
              <w:t>Complete SBE Pre-Graduation Tasks (Due May 4, 2021 by 11:59pm)</w:t>
            </w:r>
          </w:p>
          <w:p w14:paraId="76035A60" w14:textId="77777777" w:rsidR="005F79A6" w:rsidRDefault="005F79A6" w:rsidP="005F79A6">
            <w:pPr>
              <w:spacing w:line="276" w:lineRule="auto"/>
              <w:rPr>
                <w:rFonts w:ascii="Times New Roman" w:hAnsi="Times New Roman" w:cs="Times New Roman"/>
              </w:rPr>
            </w:pPr>
          </w:p>
          <w:p w14:paraId="79AF14B3" w14:textId="77777777" w:rsidR="005F79A6" w:rsidRPr="00CC1334" w:rsidRDefault="005F79A6" w:rsidP="005F79A6">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y 10, 2021 – May 16, 2021</w:t>
            </w:r>
          </w:p>
          <w:p w14:paraId="4CBA12BC" w14:textId="77777777" w:rsidR="005F79A6" w:rsidRDefault="005F79A6" w:rsidP="005F79A6">
            <w:pPr>
              <w:spacing w:line="276" w:lineRule="auto"/>
              <w:rPr>
                <w:rFonts w:ascii="Times New Roman" w:hAnsi="Times New Roman" w:cs="Times New Roman"/>
                <w:b/>
                <w:bCs/>
              </w:rPr>
            </w:pPr>
            <w:r>
              <w:rPr>
                <w:rFonts w:ascii="Times New Roman" w:hAnsi="Times New Roman" w:cs="Times New Roman"/>
                <w:b/>
                <w:bCs/>
              </w:rPr>
              <w:t>Class: Tuesday &amp; Thursday from 12:30pm – 1:45pm</w:t>
            </w:r>
          </w:p>
          <w:p w14:paraId="196D8BF1" w14:textId="77777777" w:rsidR="005F79A6" w:rsidRDefault="005F79A6" w:rsidP="005F79A6">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1A9E67A2" w14:textId="77777777" w:rsidR="005F79A6" w:rsidRPr="00DB3A16" w:rsidRDefault="005F79A6" w:rsidP="005F79A6">
            <w:pPr>
              <w:spacing w:line="276" w:lineRule="auto"/>
              <w:rPr>
                <w:rFonts w:ascii="Times New Roman" w:hAnsi="Times New Roman" w:cs="Times New Roman"/>
              </w:rPr>
            </w:pPr>
            <w:r>
              <w:rPr>
                <w:rFonts w:ascii="Times New Roman" w:hAnsi="Times New Roman" w:cs="Times New Roman"/>
              </w:rPr>
              <w:t>Complete Final Exam (Due May 18, 2021 by 11:59pm)</w:t>
            </w:r>
            <w:r w:rsidRPr="00DB3A16">
              <w:rPr>
                <w:rFonts w:ascii="Times New Roman" w:hAnsi="Times New Roman" w:cs="Times New Roman"/>
              </w:rPr>
              <w:t> </w:t>
            </w:r>
          </w:p>
          <w:p w14:paraId="2C5FD9FA" w14:textId="495E599B" w:rsidR="00D57096" w:rsidRPr="002F7E51" w:rsidRDefault="00D57096" w:rsidP="005F79A6">
            <w:pPr>
              <w:spacing w:line="276" w:lineRule="auto"/>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52D9771E"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6E0C45">
              <w:fldChar w:fldCharType="begin">
                <w:ffData>
                  <w:name w:val=""/>
                  <w:enabled/>
                  <w:calcOnExit w:val="0"/>
                  <w:textInput>
                    <w:default w:val="Mar. 21"/>
                  </w:textInput>
                </w:ffData>
              </w:fldChar>
            </w:r>
            <w:r w:rsidR="006E0C45">
              <w:instrText xml:space="preserve"> FORMTEXT </w:instrText>
            </w:r>
            <w:r w:rsidR="006E0C45">
              <w:fldChar w:fldCharType="separate"/>
            </w:r>
            <w:r w:rsidR="006E0C45">
              <w:rPr>
                <w:noProof/>
              </w:rPr>
              <w:t>Mar. 21</w:t>
            </w:r>
            <w:r w:rsidR="006E0C45">
              <w:fldChar w:fldCharType="end"/>
            </w:r>
            <w:r w:rsidRPr="000E1EAC">
              <w:t xml:space="preserve">; a second event must be before the end-of-semester </w:t>
            </w:r>
            <w:r>
              <w:t xml:space="preserve">cut-off </w:t>
            </w:r>
            <w:r>
              <w:br/>
            </w:r>
            <w:r w:rsidRPr="000E1EAC">
              <w:t>(</w:t>
            </w:r>
            <w:r w:rsidR="006E0C45">
              <w:fldChar w:fldCharType="begin">
                <w:ffData>
                  <w:name w:val=""/>
                  <w:enabled/>
                  <w:calcOnExit w:val="0"/>
                  <w:textInput>
                    <w:default w:val="May. 9"/>
                  </w:textInput>
                </w:ffData>
              </w:fldChar>
            </w:r>
            <w:r w:rsidR="006E0C45">
              <w:instrText xml:space="preserve"> FORMTEXT </w:instrText>
            </w:r>
            <w:r w:rsidR="006E0C45">
              <w:fldChar w:fldCharType="separate"/>
            </w:r>
            <w:r w:rsidR="006E0C45">
              <w:rPr>
                <w:noProof/>
              </w:rPr>
              <w:t>May. 9</w:t>
            </w:r>
            <w:r w:rsidR="006E0C45">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B346A">
              <w:t>3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lastRenderedPageBreak/>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14C9A" w14:textId="77777777" w:rsidR="0095772C" w:rsidRDefault="0095772C" w:rsidP="00C35C23">
      <w:r>
        <w:separator/>
      </w:r>
    </w:p>
  </w:endnote>
  <w:endnote w:type="continuationSeparator" w:id="0">
    <w:p w14:paraId="4FA6737A" w14:textId="77777777" w:rsidR="0095772C" w:rsidRDefault="0095772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6E0C45" w:rsidRDefault="006E0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3E92353" w:rsidR="006E0C45" w:rsidRPr="002B7BF6" w:rsidRDefault="006E0C45"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F79A6">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6E0C45" w:rsidRPr="008C3F46" w:rsidRDefault="006E0C45"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8B43E" w14:textId="77777777" w:rsidR="0095772C" w:rsidRDefault="0095772C" w:rsidP="00C35C23">
      <w:r>
        <w:separator/>
      </w:r>
    </w:p>
  </w:footnote>
  <w:footnote w:type="continuationSeparator" w:id="0">
    <w:p w14:paraId="1F8BA9FA" w14:textId="77777777" w:rsidR="0095772C" w:rsidRDefault="0095772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6E0C45" w:rsidRDefault="006E0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6E0C45" w:rsidRDefault="006E0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6E0C45" w:rsidRPr="008C3F46" w:rsidRDefault="006E0C45"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118BC"/>
    <w:rsid w:val="00134597"/>
    <w:rsid w:val="001C647B"/>
    <w:rsid w:val="001C697E"/>
    <w:rsid w:val="001D308C"/>
    <w:rsid w:val="001D58FC"/>
    <w:rsid w:val="001F7957"/>
    <w:rsid w:val="00201C8F"/>
    <w:rsid w:val="0020212B"/>
    <w:rsid w:val="002205F4"/>
    <w:rsid w:val="00233E54"/>
    <w:rsid w:val="00251A4B"/>
    <w:rsid w:val="00271DD3"/>
    <w:rsid w:val="00275568"/>
    <w:rsid w:val="00292DBE"/>
    <w:rsid w:val="002A6AF2"/>
    <w:rsid w:val="002B7BF6"/>
    <w:rsid w:val="002D6A33"/>
    <w:rsid w:val="002F7E51"/>
    <w:rsid w:val="00306352"/>
    <w:rsid w:val="00313578"/>
    <w:rsid w:val="003336AE"/>
    <w:rsid w:val="00346BCD"/>
    <w:rsid w:val="00360D85"/>
    <w:rsid w:val="0039799E"/>
    <w:rsid w:val="003C083B"/>
    <w:rsid w:val="003F062B"/>
    <w:rsid w:val="003F1AE1"/>
    <w:rsid w:val="00465F35"/>
    <w:rsid w:val="004706F5"/>
    <w:rsid w:val="00471360"/>
    <w:rsid w:val="004E3ABB"/>
    <w:rsid w:val="004E6516"/>
    <w:rsid w:val="005357A6"/>
    <w:rsid w:val="005559AF"/>
    <w:rsid w:val="005578A5"/>
    <w:rsid w:val="0056064B"/>
    <w:rsid w:val="005E20D8"/>
    <w:rsid w:val="005F79A6"/>
    <w:rsid w:val="00615E3A"/>
    <w:rsid w:val="00637563"/>
    <w:rsid w:val="006457A0"/>
    <w:rsid w:val="0064666B"/>
    <w:rsid w:val="00656185"/>
    <w:rsid w:val="00665B97"/>
    <w:rsid w:val="0067113A"/>
    <w:rsid w:val="00671C88"/>
    <w:rsid w:val="00695857"/>
    <w:rsid w:val="006E0C45"/>
    <w:rsid w:val="007025BC"/>
    <w:rsid w:val="00707C17"/>
    <w:rsid w:val="00731E75"/>
    <w:rsid w:val="00735105"/>
    <w:rsid w:val="0074249A"/>
    <w:rsid w:val="00745254"/>
    <w:rsid w:val="007547EF"/>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5772C"/>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BB167C"/>
    <w:rsid w:val="00C07D48"/>
    <w:rsid w:val="00C20C57"/>
    <w:rsid w:val="00C3030B"/>
    <w:rsid w:val="00C35C23"/>
    <w:rsid w:val="00C73EBF"/>
    <w:rsid w:val="00C83888"/>
    <w:rsid w:val="00C84B15"/>
    <w:rsid w:val="00CA4C51"/>
    <w:rsid w:val="00CA4E51"/>
    <w:rsid w:val="00CD4FC0"/>
    <w:rsid w:val="00CF2F84"/>
    <w:rsid w:val="00D02D41"/>
    <w:rsid w:val="00D116C8"/>
    <w:rsid w:val="00D5624E"/>
    <w:rsid w:val="00D57096"/>
    <w:rsid w:val="00D67BE8"/>
    <w:rsid w:val="00D87241"/>
    <w:rsid w:val="00D90D49"/>
    <w:rsid w:val="00DC44C6"/>
    <w:rsid w:val="00DF1ABA"/>
    <w:rsid w:val="00E13D04"/>
    <w:rsid w:val="00E25846"/>
    <w:rsid w:val="00E306C0"/>
    <w:rsid w:val="00EB346A"/>
    <w:rsid w:val="00EF1E30"/>
    <w:rsid w:val="00F120EC"/>
    <w:rsid w:val="00F615CA"/>
    <w:rsid w:val="00F65B71"/>
    <w:rsid w:val="00F76537"/>
    <w:rsid w:val="00F975E1"/>
    <w:rsid w:val="00FA5AF2"/>
    <w:rsid w:val="00FD432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3</Section>
    <Calendar_x0020_Year xmlns="409cf07c-705a-4568-bc2e-e1a7cd36a2d3">2021</Calendar_x0020_Year>
    <Course_x0020_Name xmlns="409cf07c-705a-4568-bc2e-e1a7cd36a2d3">Management Capstone </Course_x0020_Name>
    <Instructor xmlns="409cf07c-705a-4568-bc2e-e1a7cd36a2d3">James Servi</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AA1A5-FF46-4A8D-A334-5D55D55DB67A}"/>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548</Words>
  <Characters>3162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4</cp:revision>
  <dcterms:created xsi:type="dcterms:W3CDTF">2021-01-14T15:21:00Z</dcterms:created>
  <dcterms:modified xsi:type="dcterms:W3CDTF">2021-01-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